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7A6C8" w14:textId="77777777" w:rsidR="0075592C" w:rsidRPr="0075592C" w:rsidRDefault="0075592C" w:rsidP="0075592C">
      <w:pPr>
        <w:jc w:val="center"/>
        <w:rPr>
          <w:rFonts w:asciiTheme="minorHAnsi" w:hAnsiTheme="minorHAnsi"/>
          <w:sz w:val="42"/>
          <w:szCs w:val="44"/>
        </w:rPr>
      </w:pPr>
    </w:p>
    <w:p w14:paraId="2DD612EF" w14:textId="77777777" w:rsidR="0075592C" w:rsidRPr="0075592C" w:rsidRDefault="0075592C" w:rsidP="0075592C">
      <w:pPr>
        <w:jc w:val="center"/>
        <w:rPr>
          <w:sz w:val="42"/>
          <w:szCs w:val="42"/>
        </w:rPr>
      </w:pPr>
    </w:p>
    <w:p w14:paraId="08A13138" w14:textId="77777777" w:rsidR="0075592C" w:rsidRPr="0075592C" w:rsidRDefault="0075592C" w:rsidP="0075592C">
      <w:pPr>
        <w:jc w:val="center"/>
        <w:rPr>
          <w:sz w:val="42"/>
          <w:szCs w:val="42"/>
        </w:rPr>
      </w:pPr>
    </w:p>
    <w:p w14:paraId="2AE9F561" w14:textId="77777777" w:rsidR="0075592C" w:rsidRPr="0075592C" w:rsidRDefault="0075592C" w:rsidP="0075592C">
      <w:pPr>
        <w:jc w:val="center"/>
        <w:rPr>
          <w:sz w:val="42"/>
          <w:szCs w:val="42"/>
        </w:rPr>
      </w:pPr>
    </w:p>
    <w:p w14:paraId="6584A449" w14:textId="6C776161" w:rsidR="00C8359D" w:rsidRPr="0075592C" w:rsidRDefault="0075592C" w:rsidP="0075592C">
      <w:pPr>
        <w:pStyle w:val="Title"/>
        <w:spacing w:before="0" w:after="0"/>
        <w:jc w:val="center"/>
        <w:rPr>
          <w:rFonts w:ascii="Times New Roman" w:hAnsi="Times New Roman" w:cs="Times New Roman"/>
          <w:b/>
          <w:color w:val="auto"/>
          <w:sz w:val="38"/>
          <w:szCs w:val="38"/>
        </w:rPr>
      </w:pPr>
      <w:r w:rsidRPr="0075592C">
        <w:rPr>
          <w:rFonts w:ascii="Times New Roman" w:hAnsi="Times New Roman" w:cs="Times New Roman"/>
          <w:b/>
          <w:caps w:val="0"/>
          <w:color w:val="auto"/>
          <w:sz w:val="38"/>
          <w:szCs w:val="38"/>
        </w:rPr>
        <w:t xml:space="preserve"> </w:t>
      </w:r>
      <w:r w:rsidR="00792D01" w:rsidRPr="0075592C">
        <w:rPr>
          <w:rFonts w:ascii="Times New Roman" w:hAnsi="Times New Roman" w:cs="Times New Roman"/>
          <w:b/>
          <w:caps w:val="0"/>
          <w:color w:val="auto"/>
          <w:sz w:val="38"/>
          <w:szCs w:val="38"/>
        </w:rPr>
        <w:t>Older Americans Month 202</w:t>
      </w:r>
      <w:r w:rsidR="00FF43D8" w:rsidRPr="0075592C">
        <w:rPr>
          <w:rFonts w:ascii="Times New Roman" w:hAnsi="Times New Roman" w:cs="Times New Roman"/>
          <w:b/>
          <w:caps w:val="0"/>
          <w:color w:val="auto"/>
          <w:sz w:val="38"/>
          <w:szCs w:val="38"/>
        </w:rPr>
        <w:t>3</w:t>
      </w:r>
    </w:p>
    <w:p w14:paraId="2C9F828D" w14:textId="77777777" w:rsidR="009E2F8B" w:rsidRPr="0075592C" w:rsidRDefault="009E2F8B" w:rsidP="0075592C">
      <w:pPr>
        <w:pStyle w:val="Subtitle"/>
        <w:spacing w:before="0" w:after="240"/>
        <w:jc w:val="center"/>
        <w:rPr>
          <w:rFonts w:ascii="Times New Roman" w:hAnsi="Times New Roman" w:cs="Times New Roman"/>
          <w:color w:val="0D0D0D" w:themeColor="text1" w:themeTint="F2"/>
          <w:sz w:val="23"/>
          <w:szCs w:val="23"/>
        </w:rPr>
      </w:pPr>
      <w:r w:rsidRPr="0075592C">
        <w:rPr>
          <w:rFonts w:ascii="Times New Roman" w:hAnsi="Times New Roman" w:cs="Times New Roman"/>
          <w:color w:val="0D0D0D" w:themeColor="text1" w:themeTint="F2"/>
          <w:sz w:val="23"/>
          <w:szCs w:val="23"/>
        </w:rPr>
        <w:t>A Proclamation</w:t>
      </w:r>
    </w:p>
    <w:p w14:paraId="7E6022A0" w14:textId="7D8E0A6E" w:rsidR="009E2F8B" w:rsidRPr="0075592C" w:rsidRDefault="009E2F8B" w:rsidP="0075592C">
      <w:pPr>
        <w:widowControl w:val="0"/>
        <w:autoSpaceDE w:val="0"/>
        <w:autoSpaceDN w:val="0"/>
        <w:adjustRightInd w:val="0"/>
        <w:spacing w:line="360" w:lineRule="auto"/>
        <w:ind w:left="360" w:right="360" w:firstLine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Style w:val="Strong"/>
          <w:rFonts w:ascii="Times New Roman" w:hAnsi="Times New Roman"/>
          <w:sz w:val="23"/>
          <w:szCs w:val="23"/>
        </w:rPr>
        <w:t>Whereas</w:t>
      </w:r>
      <w:r w:rsidRPr="0075592C">
        <w:rPr>
          <w:rFonts w:ascii="Times New Roman" w:hAnsi="Times New Roman"/>
          <w:b/>
          <w:color w:val="000000"/>
          <w:sz w:val="23"/>
          <w:szCs w:val="23"/>
        </w:rPr>
        <w:t>,</w:t>
      </w:r>
      <w:r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75592C"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Maplewood Township </w:t>
      </w:r>
      <w:r w:rsidRPr="0075592C">
        <w:rPr>
          <w:rFonts w:ascii="Times New Roman" w:hAnsi="Times New Roman"/>
          <w:color w:val="000000"/>
          <w:sz w:val="23"/>
          <w:szCs w:val="23"/>
        </w:rPr>
        <w:t xml:space="preserve">includes </w:t>
      </w:r>
      <w:r w:rsidR="00D1751A" w:rsidRPr="0075592C">
        <w:rPr>
          <w:rFonts w:ascii="Times New Roman" w:hAnsi="Times New Roman"/>
          <w:color w:val="000000"/>
          <w:sz w:val="23"/>
          <w:szCs w:val="23"/>
        </w:rPr>
        <w:t>a growing number of</w:t>
      </w:r>
      <w:r w:rsidR="00050AE2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Pr="0075592C">
        <w:rPr>
          <w:rFonts w:ascii="Times New Roman" w:hAnsi="Times New Roman"/>
          <w:color w:val="000000"/>
          <w:sz w:val="23"/>
          <w:szCs w:val="23"/>
        </w:rPr>
        <w:t>older Americans who</w:t>
      </w:r>
      <w:r w:rsidR="00EC4F58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B92E72" w:rsidRPr="0075592C">
        <w:rPr>
          <w:rFonts w:ascii="Times New Roman" w:hAnsi="Times New Roman"/>
          <w:color w:val="000000"/>
          <w:sz w:val="23"/>
          <w:szCs w:val="23"/>
        </w:rPr>
        <w:t xml:space="preserve">contribute </w:t>
      </w:r>
      <w:r w:rsidR="00F5314C" w:rsidRPr="0075592C">
        <w:rPr>
          <w:rFonts w:ascii="Times New Roman" w:hAnsi="Times New Roman"/>
          <w:color w:val="000000"/>
          <w:sz w:val="23"/>
          <w:szCs w:val="23"/>
        </w:rPr>
        <w:t xml:space="preserve">their </w:t>
      </w:r>
      <w:r w:rsidR="00F9038F" w:rsidRPr="0075592C">
        <w:rPr>
          <w:rFonts w:ascii="Times New Roman" w:hAnsi="Times New Roman"/>
          <w:color w:val="000000"/>
          <w:sz w:val="23"/>
          <w:szCs w:val="23"/>
        </w:rPr>
        <w:t>time</w:t>
      </w:r>
      <w:r w:rsidR="00C6197A" w:rsidRPr="0075592C">
        <w:rPr>
          <w:rFonts w:ascii="Times New Roman" w:hAnsi="Times New Roman"/>
          <w:color w:val="000000"/>
          <w:sz w:val="23"/>
          <w:szCs w:val="23"/>
        </w:rPr>
        <w:t>, wisdom, and experience to our community</w:t>
      </w:r>
      <w:r w:rsidR="00E2527C" w:rsidRPr="0075592C">
        <w:rPr>
          <w:rFonts w:ascii="Times New Roman" w:hAnsi="Times New Roman"/>
          <w:color w:val="000000"/>
          <w:sz w:val="23"/>
          <w:szCs w:val="23"/>
        </w:rPr>
        <w:t xml:space="preserve">; </w:t>
      </w:r>
      <w:r w:rsidRPr="0075592C">
        <w:rPr>
          <w:rFonts w:ascii="Times New Roman" w:hAnsi="Times New Roman"/>
          <w:color w:val="000000"/>
          <w:sz w:val="23"/>
          <w:szCs w:val="23"/>
        </w:rPr>
        <w:t xml:space="preserve">and </w:t>
      </w:r>
    </w:p>
    <w:p w14:paraId="05D14556" w14:textId="6546A059" w:rsidR="009E2F8B" w:rsidRPr="0075592C" w:rsidRDefault="009E2F8B" w:rsidP="0075592C">
      <w:pPr>
        <w:widowControl w:val="0"/>
        <w:autoSpaceDE w:val="0"/>
        <w:autoSpaceDN w:val="0"/>
        <w:adjustRightInd w:val="0"/>
        <w:spacing w:line="360" w:lineRule="auto"/>
        <w:ind w:left="360" w:right="360" w:firstLine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Style w:val="Strong"/>
          <w:rFonts w:ascii="Times New Roman" w:hAnsi="Times New Roman"/>
          <w:sz w:val="23"/>
          <w:szCs w:val="23"/>
        </w:rPr>
        <w:t>Whereas</w:t>
      </w:r>
      <w:r w:rsidRPr="0075592C">
        <w:rPr>
          <w:rFonts w:ascii="Times New Roman" w:hAnsi="Times New Roman"/>
          <w:b/>
          <w:color w:val="000000"/>
          <w:sz w:val="23"/>
          <w:szCs w:val="23"/>
        </w:rPr>
        <w:t xml:space="preserve">, </w:t>
      </w:r>
      <w:r w:rsidR="00517C02" w:rsidRPr="0075592C">
        <w:rPr>
          <w:rFonts w:ascii="Times New Roman" w:hAnsi="Times New Roman"/>
          <w:bCs/>
          <w:sz w:val="23"/>
          <w:szCs w:val="23"/>
        </w:rPr>
        <w:t xml:space="preserve">communities benefit </w:t>
      </w:r>
      <w:r w:rsidR="00D62EE4" w:rsidRPr="0075592C">
        <w:rPr>
          <w:rFonts w:ascii="Times New Roman" w:hAnsi="Times New Roman"/>
          <w:color w:val="000000"/>
          <w:sz w:val="23"/>
          <w:szCs w:val="23"/>
        </w:rPr>
        <w:t>when</w:t>
      </w:r>
      <w:r w:rsidR="00D1751A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15584" w:rsidRPr="0075592C">
        <w:rPr>
          <w:rFonts w:ascii="Times New Roman" w:hAnsi="Times New Roman"/>
          <w:color w:val="000000"/>
          <w:sz w:val="23"/>
          <w:szCs w:val="23"/>
        </w:rPr>
        <w:t>people of all ages</w:t>
      </w:r>
      <w:r w:rsidR="00D651F9" w:rsidRPr="0075592C">
        <w:rPr>
          <w:rFonts w:ascii="Times New Roman" w:hAnsi="Times New Roman"/>
          <w:color w:val="000000"/>
          <w:sz w:val="23"/>
          <w:szCs w:val="23"/>
        </w:rPr>
        <w:t>, abilities, and backgrounds</w:t>
      </w:r>
      <w:r w:rsidR="00D62EE4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5269D7" w:rsidRPr="0075592C">
        <w:rPr>
          <w:rFonts w:ascii="Times New Roman" w:hAnsi="Times New Roman"/>
          <w:color w:val="000000"/>
          <w:sz w:val="23"/>
          <w:szCs w:val="23"/>
        </w:rPr>
        <w:t xml:space="preserve">have the opportunity to </w:t>
      </w:r>
      <w:r w:rsidR="00B3180F" w:rsidRPr="0075592C">
        <w:rPr>
          <w:rFonts w:ascii="Times New Roman" w:hAnsi="Times New Roman"/>
          <w:color w:val="000000"/>
          <w:sz w:val="23"/>
          <w:szCs w:val="23"/>
        </w:rPr>
        <w:t>participat</w:t>
      </w:r>
      <w:r w:rsidR="00AA7A9D" w:rsidRPr="0075592C">
        <w:rPr>
          <w:rFonts w:ascii="Times New Roman" w:hAnsi="Times New Roman"/>
          <w:color w:val="000000"/>
          <w:sz w:val="23"/>
          <w:szCs w:val="23"/>
        </w:rPr>
        <w:t>e</w:t>
      </w:r>
      <w:r w:rsidR="00A445D4" w:rsidRPr="0075592C">
        <w:rPr>
          <w:rFonts w:ascii="Times New Roman" w:hAnsi="Times New Roman"/>
          <w:color w:val="000000"/>
          <w:sz w:val="23"/>
          <w:szCs w:val="23"/>
        </w:rPr>
        <w:t xml:space="preserve"> and </w:t>
      </w:r>
      <w:r w:rsidR="00CD5684" w:rsidRPr="0075592C">
        <w:rPr>
          <w:rFonts w:ascii="Times New Roman" w:hAnsi="Times New Roman"/>
          <w:color w:val="000000"/>
          <w:sz w:val="23"/>
          <w:szCs w:val="23"/>
        </w:rPr>
        <w:t>live independently</w:t>
      </w:r>
      <w:r w:rsidR="00AA7A9D" w:rsidRPr="0075592C">
        <w:rPr>
          <w:rFonts w:ascii="Times New Roman" w:hAnsi="Times New Roman"/>
          <w:color w:val="000000"/>
          <w:sz w:val="23"/>
          <w:szCs w:val="23"/>
        </w:rPr>
        <w:t>; and</w:t>
      </w:r>
    </w:p>
    <w:p w14:paraId="4DAA1BFD" w14:textId="3854DF11" w:rsidR="009964DD" w:rsidRPr="0075592C" w:rsidRDefault="009964DD" w:rsidP="0075592C">
      <w:pPr>
        <w:widowControl w:val="0"/>
        <w:autoSpaceDE w:val="0"/>
        <w:autoSpaceDN w:val="0"/>
        <w:adjustRightInd w:val="0"/>
        <w:spacing w:line="360" w:lineRule="auto"/>
        <w:ind w:left="360" w:right="360" w:firstLine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Style w:val="Strong"/>
          <w:rFonts w:ascii="Times New Roman" w:hAnsi="Times New Roman"/>
          <w:sz w:val="23"/>
          <w:szCs w:val="23"/>
        </w:rPr>
        <w:t>Whereas</w:t>
      </w:r>
      <w:r w:rsidRPr="0075592C">
        <w:rPr>
          <w:rFonts w:ascii="Times New Roman" w:hAnsi="Times New Roman"/>
          <w:b/>
          <w:bCs/>
          <w:color w:val="000000" w:themeColor="text1"/>
          <w:sz w:val="23"/>
          <w:szCs w:val="23"/>
        </w:rPr>
        <w:t>,</w:t>
      </w:r>
      <w:r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 </w:t>
      </w:r>
      <w:r w:rsidR="0075592C"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Maplewood Township </w:t>
      </w:r>
      <w:r w:rsidR="004C2198" w:rsidRPr="0075592C">
        <w:rPr>
          <w:rFonts w:ascii="Times New Roman" w:hAnsi="Times New Roman"/>
          <w:sz w:val="23"/>
          <w:szCs w:val="23"/>
        </w:rPr>
        <w:t>recognizes</w:t>
      </w:r>
      <w:r w:rsidR="008207E2" w:rsidRPr="0075592C">
        <w:rPr>
          <w:rFonts w:ascii="Times New Roman" w:hAnsi="Times New Roman"/>
          <w:sz w:val="23"/>
          <w:szCs w:val="23"/>
        </w:rPr>
        <w:t xml:space="preserve"> </w:t>
      </w:r>
      <w:r w:rsidR="00D45A57" w:rsidRPr="0075592C">
        <w:rPr>
          <w:rFonts w:ascii="Times New Roman" w:hAnsi="Times New Roman"/>
          <w:sz w:val="23"/>
          <w:szCs w:val="23"/>
        </w:rPr>
        <w:t>the</w:t>
      </w:r>
      <w:r w:rsidR="008207E2" w:rsidRPr="0075592C">
        <w:rPr>
          <w:rFonts w:ascii="Times New Roman" w:hAnsi="Times New Roman"/>
          <w:sz w:val="23"/>
          <w:szCs w:val="23"/>
        </w:rPr>
        <w:t xml:space="preserve"> need to </w:t>
      </w:r>
      <w:r w:rsidR="00551F69" w:rsidRPr="0075592C">
        <w:rPr>
          <w:rFonts w:ascii="Times New Roman" w:hAnsi="Times New Roman"/>
          <w:sz w:val="23"/>
          <w:szCs w:val="23"/>
        </w:rPr>
        <w:t xml:space="preserve">create </w:t>
      </w:r>
      <w:r w:rsidR="00CE50D2" w:rsidRPr="0075592C">
        <w:rPr>
          <w:rFonts w:ascii="Times New Roman" w:hAnsi="Times New Roman"/>
          <w:sz w:val="23"/>
          <w:szCs w:val="23"/>
        </w:rPr>
        <w:t xml:space="preserve">a community that </w:t>
      </w:r>
      <w:r w:rsidR="00D45A57" w:rsidRPr="0075592C">
        <w:rPr>
          <w:rFonts w:ascii="Times New Roman" w:hAnsi="Times New Roman"/>
          <w:sz w:val="23"/>
          <w:szCs w:val="23"/>
        </w:rPr>
        <w:t>offers</w:t>
      </w:r>
      <w:r w:rsidR="00CE50D2" w:rsidRPr="0075592C">
        <w:rPr>
          <w:rFonts w:ascii="Times New Roman" w:hAnsi="Times New Roman"/>
          <w:sz w:val="23"/>
          <w:szCs w:val="23"/>
        </w:rPr>
        <w:t xml:space="preserve"> the </w:t>
      </w:r>
      <w:r w:rsidR="00F5314C" w:rsidRPr="0075592C">
        <w:rPr>
          <w:rFonts w:ascii="Times New Roman" w:hAnsi="Times New Roman"/>
          <w:sz w:val="23"/>
          <w:szCs w:val="23"/>
        </w:rPr>
        <w:t xml:space="preserve">services and </w:t>
      </w:r>
      <w:r w:rsidR="00CE50D2" w:rsidRPr="0075592C">
        <w:rPr>
          <w:rFonts w:ascii="Times New Roman" w:hAnsi="Times New Roman"/>
          <w:sz w:val="23"/>
          <w:szCs w:val="23"/>
        </w:rPr>
        <w:t xml:space="preserve">supports older </w:t>
      </w:r>
      <w:r w:rsidR="00D45A57" w:rsidRPr="0075592C">
        <w:rPr>
          <w:rFonts w:ascii="Times New Roman" w:hAnsi="Times New Roman"/>
          <w:sz w:val="23"/>
          <w:szCs w:val="23"/>
        </w:rPr>
        <w:t>adults</w:t>
      </w:r>
      <w:r w:rsidR="00CE50D2" w:rsidRPr="0075592C">
        <w:rPr>
          <w:rFonts w:ascii="Times New Roman" w:hAnsi="Times New Roman"/>
          <w:sz w:val="23"/>
          <w:szCs w:val="23"/>
        </w:rPr>
        <w:t xml:space="preserve"> </w:t>
      </w:r>
      <w:r w:rsidR="00D45A57" w:rsidRPr="0075592C">
        <w:rPr>
          <w:rFonts w:ascii="Times New Roman" w:hAnsi="Times New Roman"/>
          <w:sz w:val="23"/>
          <w:szCs w:val="23"/>
        </w:rPr>
        <w:t xml:space="preserve">may </w:t>
      </w:r>
      <w:r w:rsidR="00CE50D2" w:rsidRPr="0075592C">
        <w:rPr>
          <w:rFonts w:ascii="Times New Roman" w:hAnsi="Times New Roman"/>
          <w:sz w:val="23"/>
          <w:szCs w:val="23"/>
        </w:rPr>
        <w:t>need to</w:t>
      </w:r>
      <w:r w:rsidR="001E09E6" w:rsidRPr="0075592C">
        <w:rPr>
          <w:rFonts w:ascii="Times New Roman" w:hAnsi="Times New Roman"/>
          <w:sz w:val="23"/>
          <w:szCs w:val="23"/>
        </w:rPr>
        <w:t xml:space="preserve"> make choices about </w:t>
      </w:r>
      <w:r w:rsidR="00A445D4" w:rsidRPr="0075592C">
        <w:rPr>
          <w:rFonts w:ascii="Times New Roman" w:hAnsi="Times New Roman"/>
          <w:sz w:val="23"/>
          <w:szCs w:val="23"/>
        </w:rPr>
        <w:t>how they age;</w:t>
      </w:r>
      <w:r w:rsidR="00D45A57" w:rsidRPr="0075592C">
        <w:rPr>
          <w:rFonts w:ascii="Times New Roman" w:hAnsi="Times New Roman"/>
          <w:sz w:val="23"/>
          <w:szCs w:val="23"/>
        </w:rPr>
        <w:t xml:space="preserve"> and</w:t>
      </w:r>
    </w:p>
    <w:p w14:paraId="3878D155" w14:textId="3FC8FC12" w:rsidR="0011319B" w:rsidRPr="0075592C" w:rsidRDefault="009E2F8B" w:rsidP="0075592C">
      <w:pPr>
        <w:widowControl w:val="0"/>
        <w:autoSpaceDE w:val="0"/>
        <w:autoSpaceDN w:val="0"/>
        <w:adjustRightInd w:val="0"/>
        <w:spacing w:after="120" w:line="360" w:lineRule="auto"/>
        <w:ind w:left="360" w:right="360" w:firstLine="360"/>
        <w:jc w:val="both"/>
        <w:rPr>
          <w:rFonts w:ascii="Times New Roman" w:hAnsi="Times New Roman"/>
          <w:color w:val="000000" w:themeColor="text1"/>
          <w:sz w:val="23"/>
          <w:szCs w:val="23"/>
        </w:rPr>
      </w:pPr>
      <w:r w:rsidRPr="0075592C">
        <w:rPr>
          <w:rStyle w:val="Strong"/>
          <w:rFonts w:ascii="Times New Roman" w:hAnsi="Times New Roman"/>
          <w:sz w:val="23"/>
          <w:szCs w:val="23"/>
        </w:rPr>
        <w:t>Whereas</w:t>
      </w:r>
      <w:r w:rsidRPr="0075592C">
        <w:rPr>
          <w:rFonts w:ascii="Times New Roman" w:hAnsi="Times New Roman"/>
          <w:b/>
          <w:color w:val="000000" w:themeColor="text1"/>
          <w:sz w:val="23"/>
          <w:szCs w:val="23"/>
        </w:rPr>
        <w:t xml:space="preserve">, </w:t>
      </w:r>
      <w:r w:rsidR="0075592C"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Maplewood Township </w:t>
      </w:r>
      <w:r w:rsidRPr="0075592C">
        <w:rPr>
          <w:rFonts w:ascii="Times New Roman" w:hAnsi="Times New Roman"/>
          <w:color w:val="000000" w:themeColor="text1"/>
          <w:sz w:val="23"/>
          <w:szCs w:val="23"/>
        </w:rPr>
        <w:t>can</w:t>
      </w:r>
      <w:r w:rsidR="002C7282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 </w:t>
      </w:r>
      <w:r w:rsidR="00D57973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work to </w:t>
      </w:r>
      <w:r w:rsidR="003C1F35" w:rsidRPr="0075592C">
        <w:rPr>
          <w:rFonts w:ascii="Times New Roman" w:hAnsi="Times New Roman"/>
          <w:color w:val="000000" w:themeColor="text1"/>
          <w:sz w:val="23"/>
          <w:szCs w:val="23"/>
        </w:rPr>
        <w:t>build</w:t>
      </w:r>
      <w:r w:rsidR="00D57973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 </w:t>
      </w:r>
      <w:r w:rsidR="00A768AA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an even better community for </w:t>
      </w:r>
      <w:r w:rsidR="00302930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our older </w:t>
      </w:r>
      <w:r w:rsidR="009E1D9E" w:rsidRPr="0075592C">
        <w:rPr>
          <w:rFonts w:ascii="Times New Roman" w:hAnsi="Times New Roman"/>
          <w:color w:val="000000" w:themeColor="text1"/>
          <w:sz w:val="23"/>
          <w:szCs w:val="23"/>
        </w:rPr>
        <w:t>residents</w:t>
      </w:r>
      <w:r w:rsidR="00302930" w:rsidRPr="0075592C">
        <w:rPr>
          <w:rFonts w:ascii="Times New Roman" w:hAnsi="Times New Roman"/>
          <w:color w:val="000000" w:themeColor="text1"/>
          <w:sz w:val="23"/>
          <w:szCs w:val="23"/>
        </w:rPr>
        <w:t xml:space="preserve"> by:</w:t>
      </w:r>
    </w:p>
    <w:p w14:paraId="29D0449A" w14:textId="4253A8C0" w:rsidR="00931190" w:rsidRPr="0075592C" w:rsidRDefault="00931190" w:rsidP="007559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Fonts w:ascii="Times New Roman" w:hAnsi="Times New Roman"/>
          <w:color w:val="000000"/>
          <w:sz w:val="23"/>
          <w:szCs w:val="23"/>
        </w:rPr>
        <w:t>Not limiting our thinking about aging</w:t>
      </w:r>
      <w:r w:rsidR="00766E6E" w:rsidRPr="0075592C">
        <w:rPr>
          <w:rFonts w:ascii="Times New Roman" w:hAnsi="Times New Roman"/>
          <w:color w:val="000000"/>
          <w:sz w:val="23"/>
          <w:szCs w:val="23"/>
        </w:rPr>
        <w:t>,</w:t>
      </w:r>
    </w:p>
    <w:p w14:paraId="2A5B70CB" w14:textId="44CEC87A" w:rsidR="00971218" w:rsidRPr="0075592C" w:rsidRDefault="00971218" w:rsidP="007559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Fonts w:ascii="Times New Roman" w:hAnsi="Times New Roman"/>
          <w:color w:val="000000"/>
          <w:sz w:val="23"/>
          <w:szCs w:val="23"/>
        </w:rPr>
        <w:t>Exploring</w:t>
      </w:r>
      <w:r w:rsidR="002678D3" w:rsidRPr="0075592C">
        <w:rPr>
          <w:rFonts w:ascii="Times New Roman" w:hAnsi="Times New Roman"/>
          <w:color w:val="000000"/>
          <w:sz w:val="23"/>
          <w:szCs w:val="23"/>
        </w:rPr>
        <w:t xml:space="preserve"> and combating stereotypes,</w:t>
      </w:r>
    </w:p>
    <w:p w14:paraId="7C74386F" w14:textId="394DF064" w:rsidR="002678D3" w:rsidRPr="0075592C" w:rsidRDefault="002678D3" w:rsidP="007559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Fonts w:ascii="Times New Roman" w:hAnsi="Times New Roman"/>
          <w:color w:val="000000"/>
          <w:sz w:val="23"/>
          <w:szCs w:val="23"/>
        </w:rPr>
        <w:t>Emphasizing the many positive aspects of aging,</w:t>
      </w:r>
    </w:p>
    <w:p w14:paraId="1CA84250" w14:textId="645BC73D" w:rsidR="00731A54" w:rsidRPr="0075592C" w:rsidRDefault="009775DC" w:rsidP="007559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Fonts w:ascii="Times New Roman" w:hAnsi="Times New Roman"/>
          <w:color w:val="000000"/>
          <w:sz w:val="23"/>
          <w:szCs w:val="23"/>
        </w:rPr>
        <w:t>Inspiring older adults to push p</w:t>
      </w:r>
      <w:bookmarkStart w:id="0" w:name="_GoBack"/>
      <w:bookmarkEnd w:id="0"/>
      <w:r w:rsidRPr="0075592C">
        <w:rPr>
          <w:rFonts w:ascii="Times New Roman" w:hAnsi="Times New Roman"/>
          <w:color w:val="000000"/>
          <w:sz w:val="23"/>
          <w:szCs w:val="23"/>
        </w:rPr>
        <w:t>ast traditional boundaries, and</w:t>
      </w:r>
    </w:p>
    <w:p w14:paraId="54A25B0F" w14:textId="7FFB1C8A" w:rsidR="00931190" w:rsidRPr="0075592C" w:rsidRDefault="00F77061" w:rsidP="007559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0" w:line="360" w:lineRule="auto"/>
        <w:ind w:right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Fonts w:ascii="Times New Roman" w:hAnsi="Times New Roman"/>
          <w:color w:val="000000"/>
          <w:sz w:val="23"/>
          <w:szCs w:val="23"/>
        </w:rPr>
        <w:t xml:space="preserve">Embracing </w:t>
      </w:r>
      <w:r w:rsidR="002678D3" w:rsidRPr="0075592C">
        <w:rPr>
          <w:rFonts w:ascii="Times New Roman" w:hAnsi="Times New Roman"/>
          <w:color w:val="000000"/>
          <w:sz w:val="23"/>
          <w:szCs w:val="23"/>
        </w:rPr>
        <w:t>our</w:t>
      </w:r>
      <w:r w:rsidRPr="0075592C">
        <w:rPr>
          <w:rFonts w:ascii="Times New Roman" w:hAnsi="Times New Roman"/>
          <w:color w:val="000000"/>
          <w:sz w:val="23"/>
          <w:szCs w:val="23"/>
        </w:rPr>
        <w:t xml:space="preserve"> community</w:t>
      </w:r>
      <w:r w:rsidR="002678D3" w:rsidRPr="0075592C">
        <w:rPr>
          <w:rFonts w:ascii="Times New Roman" w:hAnsi="Times New Roman"/>
          <w:color w:val="000000"/>
          <w:sz w:val="23"/>
          <w:szCs w:val="23"/>
        </w:rPr>
        <w:t>’s diversity.</w:t>
      </w:r>
    </w:p>
    <w:p w14:paraId="285338E1" w14:textId="797505D5" w:rsidR="00BC2B01" w:rsidRPr="0075592C" w:rsidRDefault="0075592C" w:rsidP="0075592C">
      <w:pPr>
        <w:widowControl w:val="0"/>
        <w:autoSpaceDE w:val="0"/>
        <w:autoSpaceDN w:val="0"/>
        <w:adjustRightInd w:val="0"/>
        <w:spacing w:line="360" w:lineRule="auto"/>
        <w:ind w:left="360" w:right="360" w:firstLine="360"/>
        <w:jc w:val="both"/>
        <w:rPr>
          <w:rFonts w:ascii="Times New Roman" w:hAnsi="Times New Roman"/>
          <w:color w:val="000000"/>
          <w:sz w:val="23"/>
          <w:szCs w:val="23"/>
        </w:rPr>
      </w:pPr>
      <w:r w:rsidRPr="0075592C">
        <w:rPr>
          <w:rStyle w:val="Strong"/>
          <w:rFonts w:ascii="Times New Roman" w:hAnsi="Times New Roman"/>
          <w:sz w:val="23"/>
          <w:szCs w:val="24"/>
        </w:rPr>
        <w:t xml:space="preserve">NOW, THEREFORE, BE IT PROCLAIMED THAT I, </w:t>
      </w:r>
      <w:r w:rsidR="00341184">
        <w:rPr>
          <w:rStyle w:val="Strong"/>
          <w:rFonts w:ascii="Times New Roman" w:hAnsi="Times New Roman"/>
          <w:b w:val="0"/>
          <w:sz w:val="23"/>
          <w:szCs w:val="24"/>
        </w:rPr>
        <w:t>Jamaine Cripe</w:t>
      </w:r>
      <w:r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, </w:t>
      </w:r>
      <w:r w:rsidR="00341184">
        <w:rPr>
          <w:rStyle w:val="Strong"/>
          <w:rFonts w:ascii="Times New Roman" w:hAnsi="Times New Roman"/>
          <w:b w:val="0"/>
          <w:sz w:val="23"/>
          <w:szCs w:val="24"/>
        </w:rPr>
        <w:t>Committee Member of</w:t>
      </w:r>
      <w:r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 Township of Maplewood, and the</w:t>
      </w:r>
      <w:r w:rsidR="00341184">
        <w:rPr>
          <w:rStyle w:val="Strong"/>
          <w:rFonts w:ascii="Times New Roman" w:hAnsi="Times New Roman"/>
          <w:b w:val="0"/>
          <w:sz w:val="23"/>
          <w:szCs w:val="24"/>
        </w:rPr>
        <w:t xml:space="preserve"> rest of the</w:t>
      </w:r>
      <w:r w:rsidRPr="0075592C">
        <w:rPr>
          <w:rStyle w:val="Strong"/>
          <w:rFonts w:ascii="Times New Roman" w:hAnsi="Times New Roman"/>
          <w:b w:val="0"/>
          <w:sz w:val="23"/>
          <w:szCs w:val="24"/>
        </w:rPr>
        <w:t xml:space="preserve"> Maplewood Township Committee, do hereby proclaim</w:t>
      </w:r>
      <w:r w:rsidRPr="0075592C">
        <w:rPr>
          <w:rStyle w:val="Strong"/>
          <w:rFonts w:ascii="Times New Roman" w:hAnsi="Times New Roman"/>
          <w:sz w:val="23"/>
          <w:szCs w:val="24"/>
        </w:rPr>
        <w:t xml:space="preserve">: </w:t>
      </w:r>
      <w:r w:rsidR="009E2F8B" w:rsidRPr="0075592C">
        <w:rPr>
          <w:rFonts w:ascii="Times New Roman" w:hAnsi="Times New Roman"/>
          <w:color w:val="000000"/>
          <w:sz w:val="23"/>
          <w:szCs w:val="23"/>
        </w:rPr>
        <w:t>May 20</w:t>
      </w:r>
      <w:r w:rsidR="008B642A" w:rsidRPr="0075592C">
        <w:rPr>
          <w:rFonts w:ascii="Times New Roman" w:hAnsi="Times New Roman"/>
          <w:color w:val="000000"/>
          <w:sz w:val="23"/>
          <w:szCs w:val="23"/>
        </w:rPr>
        <w:t>2</w:t>
      </w:r>
      <w:r w:rsidR="00E20F04" w:rsidRPr="0075592C">
        <w:rPr>
          <w:rFonts w:ascii="Times New Roman" w:hAnsi="Times New Roman"/>
          <w:color w:val="000000"/>
          <w:sz w:val="23"/>
          <w:szCs w:val="23"/>
        </w:rPr>
        <w:t>3</w:t>
      </w:r>
      <w:r w:rsidR="008207E2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E2F8B" w:rsidRPr="0075592C">
        <w:rPr>
          <w:rFonts w:ascii="Times New Roman" w:hAnsi="Times New Roman"/>
          <w:color w:val="000000"/>
          <w:sz w:val="23"/>
          <w:szCs w:val="23"/>
        </w:rPr>
        <w:t xml:space="preserve">to be Older Americans Month. </w:t>
      </w:r>
      <w:r w:rsidRPr="0075592C">
        <w:rPr>
          <w:rFonts w:ascii="Times New Roman" w:hAnsi="Times New Roman"/>
          <w:bCs/>
          <w:sz w:val="23"/>
          <w:szCs w:val="23"/>
        </w:rPr>
        <w:t>The committee</w:t>
      </w:r>
      <w:r w:rsidR="009E2F8B" w:rsidRPr="0075592C">
        <w:rPr>
          <w:rFonts w:ascii="Times New Roman" w:hAnsi="Times New Roman"/>
          <w:color w:val="000000"/>
          <w:sz w:val="23"/>
          <w:szCs w:val="23"/>
        </w:rPr>
        <w:t xml:space="preserve"> urge</w:t>
      </w:r>
      <w:r w:rsidRPr="0075592C">
        <w:rPr>
          <w:rFonts w:ascii="Times New Roman" w:hAnsi="Times New Roman"/>
          <w:color w:val="000000"/>
          <w:sz w:val="23"/>
          <w:szCs w:val="23"/>
        </w:rPr>
        <w:t>s</w:t>
      </w:r>
      <w:r w:rsidR="009E2F8B" w:rsidRPr="0075592C">
        <w:rPr>
          <w:rFonts w:ascii="Times New Roman" w:hAnsi="Times New Roman"/>
          <w:color w:val="000000"/>
          <w:sz w:val="23"/>
          <w:szCs w:val="23"/>
        </w:rPr>
        <w:t xml:space="preserve"> every resident to </w:t>
      </w:r>
      <w:r w:rsidR="009775DC" w:rsidRPr="0075592C">
        <w:rPr>
          <w:rFonts w:ascii="Times New Roman" w:hAnsi="Times New Roman"/>
          <w:color w:val="000000"/>
          <w:sz w:val="23"/>
          <w:szCs w:val="23"/>
        </w:rPr>
        <w:t>celebrate</w:t>
      </w:r>
      <w:r w:rsidR="005167F3" w:rsidRPr="0075592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C2FFF" w:rsidRPr="0075592C">
        <w:rPr>
          <w:rFonts w:ascii="Times New Roman" w:hAnsi="Times New Roman"/>
          <w:color w:val="000000"/>
          <w:sz w:val="23"/>
          <w:szCs w:val="23"/>
        </w:rPr>
        <w:t xml:space="preserve">our </w:t>
      </w:r>
      <w:r w:rsidR="009E2F8B" w:rsidRPr="0075592C">
        <w:rPr>
          <w:rFonts w:ascii="Times New Roman" w:hAnsi="Times New Roman"/>
          <w:color w:val="000000"/>
          <w:sz w:val="23"/>
          <w:szCs w:val="23"/>
        </w:rPr>
        <w:t xml:space="preserve">older </w:t>
      </w:r>
      <w:r w:rsidR="009E1D9E" w:rsidRPr="0075592C">
        <w:rPr>
          <w:rFonts w:ascii="Times New Roman" w:hAnsi="Times New Roman"/>
          <w:color w:val="000000"/>
          <w:sz w:val="23"/>
          <w:szCs w:val="23"/>
        </w:rPr>
        <w:t>citizens</w:t>
      </w:r>
      <w:r w:rsidR="005167F3" w:rsidRPr="0075592C">
        <w:rPr>
          <w:rFonts w:ascii="Times New Roman" w:hAnsi="Times New Roman"/>
          <w:color w:val="000000"/>
          <w:sz w:val="23"/>
          <w:szCs w:val="23"/>
        </w:rPr>
        <w:t xml:space="preserve">, </w:t>
      </w:r>
      <w:r w:rsidR="000C711E" w:rsidRPr="0075592C">
        <w:rPr>
          <w:rFonts w:ascii="Times New Roman" w:hAnsi="Times New Roman"/>
          <w:color w:val="000000"/>
          <w:sz w:val="23"/>
          <w:szCs w:val="23"/>
        </w:rPr>
        <w:t xml:space="preserve">help to create an inclusive </w:t>
      </w:r>
      <w:r w:rsidR="00625993" w:rsidRPr="0075592C">
        <w:rPr>
          <w:rFonts w:ascii="Times New Roman" w:hAnsi="Times New Roman"/>
          <w:color w:val="000000"/>
          <w:sz w:val="23"/>
          <w:szCs w:val="23"/>
        </w:rPr>
        <w:t>societ</w:t>
      </w:r>
      <w:r w:rsidRPr="0075592C">
        <w:rPr>
          <w:rFonts w:ascii="Times New Roman" w:hAnsi="Times New Roman"/>
          <w:color w:val="000000"/>
          <w:sz w:val="23"/>
          <w:szCs w:val="23"/>
        </w:rPr>
        <w:t>y</w:t>
      </w:r>
      <w:r w:rsidR="000C711E" w:rsidRPr="0075592C">
        <w:rPr>
          <w:rFonts w:ascii="Times New Roman" w:hAnsi="Times New Roman"/>
          <w:color w:val="000000"/>
          <w:sz w:val="23"/>
          <w:szCs w:val="23"/>
        </w:rPr>
        <w:t xml:space="preserve">, and </w:t>
      </w:r>
      <w:r w:rsidR="009775DC" w:rsidRPr="0075592C">
        <w:rPr>
          <w:rFonts w:ascii="Times New Roman" w:hAnsi="Times New Roman"/>
          <w:color w:val="000000"/>
          <w:sz w:val="23"/>
          <w:szCs w:val="23"/>
        </w:rPr>
        <w:t xml:space="preserve">accept the challenge of </w:t>
      </w:r>
      <w:r w:rsidR="00F55696" w:rsidRPr="0075592C">
        <w:rPr>
          <w:rFonts w:ascii="Times New Roman" w:hAnsi="Times New Roman"/>
          <w:color w:val="000000"/>
          <w:sz w:val="23"/>
          <w:szCs w:val="23"/>
        </w:rPr>
        <w:t>flexible thinking around aging.</w:t>
      </w:r>
    </w:p>
    <w:p w14:paraId="68FB551C" w14:textId="77777777" w:rsidR="0075592C" w:rsidRPr="0075592C" w:rsidRDefault="0075592C" w:rsidP="00DA3D21">
      <w:pPr>
        <w:widowControl w:val="0"/>
        <w:autoSpaceDE w:val="0"/>
        <w:autoSpaceDN w:val="0"/>
        <w:adjustRightInd w:val="0"/>
        <w:spacing w:line="360" w:lineRule="auto"/>
        <w:ind w:left="360" w:right="360"/>
        <w:jc w:val="both"/>
        <w:rPr>
          <w:rFonts w:ascii="Times New Roman" w:hAnsi="Times New Roman"/>
          <w:color w:val="000000"/>
          <w:sz w:val="23"/>
          <w:szCs w:val="23"/>
        </w:rPr>
      </w:pPr>
    </w:p>
    <w:p w14:paraId="2DA90006" w14:textId="77777777" w:rsidR="0075592C" w:rsidRPr="0075592C" w:rsidRDefault="0075592C" w:rsidP="0075592C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7"/>
          <w:szCs w:val="18"/>
        </w:rPr>
      </w:pPr>
      <w:r w:rsidRPr="0075592C">
        <w:rPr>
          <w:rStyle w:val="eop"/>
          <w:rFonts w:ascii="Times" w:hAnsi="Times" w:cs="Times"/>
          <w:sz w:val="23"/>
          <w:szCs w:val="23"/>
        </w:rPr>
        <w:t> </w:t>
      </w:r>
    </w:p>
    <w:tbl>
      <w:tblPr>
        <w:tblStyle w:val="TableGrid"/>
        <w:tblW w:w="9514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7"/>
        <w:gridCol w:w="4757"/>
      </w:tblGrid>
      <w:tr w:rsidR="0075592C" w:rsidRPr="0075592C" w14:paraId="4B0D08E1" w14:textId="77777777" w:rsidTr="0075592C">
        <w:trPr>
          <w:trHeight w:val="283"/>
        </w:trPr>
        <w:tc>
          <w:tcPr>
            <w:tcW w:w="4757" w:type="dxa"/>
            <w:hideMark/>
          </w:tcPr>
          <w:p w14:paraId="4772A27F" w14:textId="77777777" w:rsidR="0075592C" w:rsidRPr="0075592C" w:rsidRDefault="0075592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3"/>
              </w:rPr>
            </w:pPr>
            <w:r w:rsidRPr="0075592C">
              <w:rPr>
                <w:rStyle w:val="eop"/>
                <w:rFonts w:ascii="Calibri" w:hAnsi="Calibri" w:cs="Calibri"/>
                <w:sz w:val="23"/>
                <w:szCs w:val="23"/>
              </w:rPr>
              <w:t>_____________________________________</w:t>
            </w:r>
          </w:p>
        </w:tc>
        <w:tc>
          <w:tcPr>
            <w:tcW w:w="4757" w:type="dxa"/>
            <w:hideMark/>
          </w:tcPr>
          <w:p w14:paraId="13D0C472" w14:textId="77777777" w:rsidR="0075592C" w:rsidRPr="0075592C" w:rsidRDefault="0075592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3"/>
                <w:szCs w:val="23"/>
              </w:rPr>
            </w:pPr>
            <w:r w:rsidRPr="0075592C">
              <w:rPr>
                <w:rStyle w:val="eop"/>
                <w:rFonts w:ascii="Calibri" w:hAnsi="Calibri" w:cs="Calibri"/>
                <w:sz w:val="23"/>
                <w:szCs w:val="23"/>
              </w:rPr>
              <w:t>_____________________________________</w:t>
            </w:r>
          </w:p>
        </w:tc>
      </w:tr>
      <w:tr w:rsidR="0075592C" w:rsidRPr="0075592C" w14:paraId="229E6C7F" w14:textId="77777777" w:rsidTr="0075592C">
        <w:trPr>
          <w:trHeight w:val="269"/>
        </w:trPr>
        <w:tc>
          <w:tcPr>
            <w:tcW w:w="4757" w:type="dxa"/>
            <w:hideMark/>
          </w:tcPr>
          <w:p w14:paraId="4E1A73CF" w14:textId="77777777" w:rsidR="0075592C" w:rsidRPr="0075592C" w:rsidRDefault="0075592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3"/>
                <w:szCs w:val="23"/>
              </w:rPr>
            </w:pPr>
            <w:r w:rsidRPr="0075592C">
              <w:rPr>
                <w:rStyle w:val="eop"/>
                <w:rFonts w:ascii="Calibri" w:hAnsi="Calibri" w:cs="Calibri"/>
                <w:sz w:val="23"/>
                <w:szCs w:val="23"/>
              </w:rPr>
              <w:t>Township Clerk</w:t>
            </w:r>
          </w:p>
        </w:tc>
        <w:tc>
          <w:tcPr>
            <w:tcW w:w="4757" w:type="dxa"/>
            <w:hideMark/>
          </w:tcPr>
          <w:p w14:paraId="67D99E65" w14:textId="77777777" w:rsidR="0075592C" w:rsidRPr="0075592C" w:rsidRDefault="0075592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3"/>
                <w:szCs w:val="23"/>
              </w:rPr>
            </w:pPr>
            <w:r w:rsidRPr="0075592C">
              <w:rPr>
                <w:rStyle w:val="eop"/>
                <w:rFonts w:ascii="Calibri" w:hAnsi="Calibri" w:cs="Calibri"/>
                <w:sz w:val="23"/>
                <w:szCs w:val="23"/>
              </w:rPr>
              <w:t>Mayor</w:t>
            </w:r>
          </w:p>
        </w:tc>
      </w:tr>
    </w:tbl>
    <w:p w14:paraId="11548200" w14:textId="4304E3EE" w:rsidR="00DA3D21" w:rsidRPr="0075592C" w:rsidRDefault="00DA3D21" w:rsidP="0075592C">
      <w:pPr>
        <w:tabs>
          <w:tab w:val="left" w:pos="1140"/>
        </w:tabs>
        <w:spacing w:before="960"/>
        <w:rPr>
          <w:rFonts w:ascii="Times New Roman" w:hAnsi="Times New Roman"/>
          <w:sz w:val="23"/>
          <w:szCs w:val="23"/>
        </w:rPr>
      </w:pPr>
    </w:p>
    <w:sectPr w:rsidR="00DA3D21" w:rsidRPr="0075592C" w:rsidSect="003B32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0D2A9" w14:textId="77777777" w:rsidR="00F600A2" w:rsidRPr="0075592C" w:rsidRDefault="00F600A2" w:rsidP="00B31A1B">
      <w:pPr>
        <w:rPr>
          <w:sz w:val="21"/>
          <w:szCs w:val="21"/>
        </w:rPr>
      </w:pPr>
      <w:r w:rsidRPr="0075592C">
        <w:rPr>
          <w:sz w:val="21"/>
          <w:szCs w:val="21"/>
        </w:rPr>
        <w:separator/>
      </w:r>
    </w:p>
  </w:endnote>
  <w:endnote w:type="continuationSeparator" w:id="0">
    <w:p w14:paraId="78D55F79" w14:textId="77777777" w:rsidR="00F600A2" w:rsidRPr="0075592C" w:rsidRDefault="00F600A2" w:rsidP="00B31A1B">
      <w:pPr>
        <w:rPr>
          <w:sz w:val="21"/>
          <w:szCs w:val="21"/>
        </w:rPr>
      </w:pPr>
      <w:r w:rsidRPr="0075592C">
        <w:rPr>
          <w:sz w:val="21"/>
          <w:szCs w:val="21"/>
        </w:rPr>
        <w:continuationSeparator/>
      </w:r>
    </w:p>
  </w:endnote>
  <w:endnote w:type="continuationNotice" w:id="1">
    <w:p w14:paraId="5B471128" w14:textId="77777777" w:rsidR="00F600A2" w:rsidRPr="0075592C" w:rsidRDefault="00F600A2">
      <w:pPr>
        <w:rPr>
          <w:sz w:val="21"/>
          <w:szCs w:val="21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F06DA" w14:textId="77777777" w:rsidR="00F600A2" w:rsidRPr="0075592C" w:rsidRDefault="00F600A2" w:rsidP="00B31A1B">
      <w:pPr>
        <w:rPr>
          <w:sz w:val="21"/>
          <w:szCs w:val="21"/>
        </w:rPr>
      </w:pPr>
      <w:r w:rsidRPr="0075592C">
        <w:rPr>
          <w:sz w:val="21"/>
          <w:szCs w:val="21"/>
        </w:rPr>
        <w:separator/>
      </w:r>
    </w:p>
  </w:footnote>
  <w:footnote w:type="continuationSeparator" w:id="0">
    <w:p w14:paraId="7140D7E6" w14:textId="77777777" w:rsidR="00F600A2" w:rsidRPr="0075592C" w:rsidRDefault="00F600A2" w:rsidP="00B31A1B">
      <w:pPr>
        <w:rPr>
          <w:sz w:val="21"/>
          <w:szCs w:val="21"/>
        </w:rPr>
      </w:pPr>
      <w:r w:rsidRPr="0075592C">
        <w:rPr>
          <w:sz w:val="21"/>
          <w:szCs w:val="21"/>
        </w:rPr>
        <w:continuationSeparator/>
      </w:r>
    </w:p>
  </w:footnote>
  <w:footnote w:type="continuationNotice" w:id="1">
    <w:p w14:paraId="3890E6DA" w14:textId="77777777" w:rsidR="00F600A2" w:rsidRPr="0075592C" w:rsidRDefault="00F600A2">
      <w:pPr>
        <w:rPr>
          <w:sz w:val="21"/>
          <w:szCs w:val="21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8660C"/>
    <w:multiLevelType w:val="hybridMultilevel"/>
    <w:tmpl w:val="647ECBCC"/>
    <w:lvl w:ilvl="0" w:tplc="5D1EBB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0F42DA7"/>
    <w:multiLevelType w:val="hybridMultilevel"/>
    <w:tmpl w:val="1116C174"/>
    <w:lvl w:ilvl="0" w:tplc="1ABC1DC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BE6EA3"/>
    <w:multiLevelType w:val="hybridMultilevel"/>
    <w:tmpl w:val="7A884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tzS1AFKmJqZGBko6SsGpxcWZ+XkgBUa1AOvp4dMsAAAA"/>
  </w:docVars>
  <w:rsids>
    <w:rsidRoot w:val="00941680"/>
    <w:rsid w:val="00006C91"/>
    <w:rsid w:val="00006F62"/>
    <w:rsid w:val="00010E89"/>
    <w:rsid w:val="000129A6"/>
    <w:rsid w:val="000130A0"/>
    <w:rsid w:val="0001752F"/>
    <w:rsid w:val="00020C9D"/>
    <w:rsid w:val="00021303"/>
    <w:rsid w:val="000239DC"/>
    <w:rsid w:val="00031B7A"/>
    <w:rsid w:val="000335EA"/>
    <w:rsid w:val="00040DE8"/>
    <w:rsid w:val="000426D7"/>
    <w:rsid w:val="00045EFA"/>
    <w:rsid w:val="000465E9"/>
    <w:rsid w:val="00050AE2"/>
    <w:rsid w:val="00065015"/>
    <w:rsid w:val="00066369"/>
    <w:rsid w:val="000713C1"/>
    <w:rsid w:val="000961FA"/>
    <w:rsid w:val="000963E8"/>
    <w:rsid w:val="000C711E"/>
    <w:rsid w:val="000E0FE0"/>
    <w:rsid w:val="000E1E56"/>
    <w:rsid w:val="000E26E5"/>
    <w:rsid w:val="00101CA0"/>
    <w:rsid w:val="0011319B"/>
    <w:rsid w:val="001365CA"/>
    <w:rsid w:val="001554C6"/>
    <w:rsid w:val="00156F55"/>
    <w:rsid w:val="0018303E"/>
    <w:rsid w:val="001841AE"/>
    <w:rsid w:val="001A6134"/>
    <w:rsid w:val="001A6605"/>
    <w:rsid w:val="001C34B7"/>
    <w:rsid w:val="001D02E0"/>
    <w:rsid w:val="001D1D56"/>
    <w:rsid w:val="001D6DF7"/>
    <w:rsid w:val="001D7D7E"/>
    <w:rsid w:val="001E09E6"/>
    <w:rsid w:val="001E68D3"/>
    <w:rsid w:val="002052C5"/>
    <w:rsid w:val="00205D7D"/>
    <w:rsid w:val="00217C36"/>
    <w:rsid w:val="0023295B"/>
    <w:rsid w:val="0024246B"/>
    <w:rsid w:val="00242EF2"/>
    <w:rsid w:val="0024667A"/>
    <w:rsid w:val="002678D3"/>
    <w:rsid w:val="00272E94"/>
    <w:rsid w:val="0027592C"/>
    <w:rsid w:val="00276108"/>
    <w:rsid w:val="00277983"/>
    <w:rsid w:val="00277B6D"/>
    <w:rsid w:val="00280868"/>
    <w:rsid w:val="0028753B"/>
    <w:rsid w:val="00290060"/>
    <w:rsid w:val="002B6325"/>
    <w:rsid w:val="002C0735"/>
    <w:rsid w:val="002C1F42"/>
    <w:rsid w:val="002C4F83"/>
    <w:rsid w:val="002C7282"/>
    <w:rsid w:val="002D0161"/>
    <w:rsid w:val="002D70E3"/>
    <w:rsid w:val="002E29A0"/>
    <w:rsid w:val="002E480B"/>
    <w:rsid w:val="002F623A"/>
    <w:rsid w:val="00302930"/>
    <w:rsid w:val="0030503D"/>
    <w:rsid w:val="00315143"/>
    <w:rsid w:val="00323E96"/>
    <w:rsid w:val="00341184"/>
    <w:rsid w:val="0034422C"/>
    <w:rsid w:val="003526F8"/>
    <w:rsid w:val="00361B3F"/>
    <w:rsid w:val="00365B82"/>
    <w:rsid w:val="00373F94"/>
    <w:rsid w:val="00375AC8"/>
    <w:rsid w:val="00382A30"/>
    <w:rsid w:val="00383447"/>
    <w:rsid w:val="003837F6"/>
    <w:rsid w:val="0039253D"/>
    <w:rsid w:val="003B08D9"/>
    <w:rsid w:val="003B2CF0"/>
    <w:rsid w:val="003B32C1"/>
    <w:rsid w:val="003B40B4"/>
    <w:rsid w:val="003C1F35"/>
    <w:rsid w:val="003D6025"/>
    <w:rsid w:val="00413762"/>
    <w:rsid w:val="00413BCB"/>
    <w:rsid w:val="004168C3"/>
    <w:rsid w:val="00421563"/>
    <w:rsid w:val="00422ED9"/>
    <w:rsid w:val="00440ABF"/>
    <w:rsid w:val="004440F7"/>
    <w:rsid w:val="00473010"/>
    <w:rsid w:val="00482F73"/>
    <w:rsid w:val="00492B56"/>
    <w:rsid w:val="004A1503"/>
    <w:rsid w:val="004B13A1"/>
    <w:rsid w:val="004C2198"/>
    <w:rsid w:val="004C553F"/>
    <w:rsid w:val="004C5E83"/>
    <w:rsid w:val="004E4425"/>
    <w:rsid w:val="004E4B82"/>
    <w:rsid w:val="004E739B"/>
    <w:rsid w:val="004F3EDF"/>
    <w:rsid w:val="00501552"/>
    <w:rsid w:val="005128E3"/>
    <w:rsid w:val="005167F3"/>
    <w:rsid w:val="00516C1F"/>
    <w:rsid w:val="00517C02"/>
    <w:rsid w:val="005245EC"/>
    <w:rsid w:val="005269D7"/>
    <w:rsid w:val="00541B90"/>
    <w:rsid w:val="00542F8E"/>
    <w:rsid w:val="005437C7"/>
    <w:rsid w:val="00551F69"/>
    <w:rsid w:val="0055323E"/>
    <w:rsid w:val="005553FB"/>
    <w:rsid w:val="00575ADD"/>
    <w:rsid w:val="00577B31"/>
    <w:rsid w:val="00580206"/>
    <w:rsid w:val="00580B6D"/>
    <w:rsid w:val="005A3086"/>
    <w:rsid w:val="005A6DA4"/>
    <w:rsid w:val="005B0C8E"/>
    <w:rsid w:val="005B480C"/>
    <w:rsid w:val="005B5330"/>
    <w:rsid w:val="005C7F1D"/>
    <w:rsid w:val="005D36C4"/>
    <w:rsid w:val="005F115C"/>
    <w:rsid w:val="005F7031"/>
    <w:rsid w:val="00604095"/>
    <w:rsid w:val="00625993"/>
    <w:rsid w:val="00625B30"/>
    <w:rsid w:val="006276C6"/>
    <w:rsid w:val="00642AA3"/>
    <w:rsid w:val="0066604E"/>
    <w:rsid w:val="0067408B"/>
    <w:rsid w:val="00677656"/>
    <w:rsid w:val="00682A90"/>
    <w:rsid w:val="006A1013"/>
    <w:rsid w:val="006B32D2"/>
    <w:rsid w:val="006B59AA"/>
    <w:rsid w:val="006C1AA3"/>
    <w:rsid w:val="006D34AC"/>
    <w:rsid w:val="006D65F5"/>
    <w:rsid w:val="006E580A"/>
    <w:rsid w:val="006F184A"/>
    <w:rsid w:val="006F193D"/>
    <w:rsid w:val="006F5575"/>
    <w:rsid w:val="006F5B80"/>
    <w:rsid w:val="00716D7D"/>
    <w:rsid w:val="007171CD"/>
    <w:rsid w:val="00731A54"/>
    <w:rsid w:val="00745141"/>
    <w:rsid w:val="0075592C"/>
    <w:rsid w:val="00766E6E"/>
    <w:rsid w:val="0077622A"/>
    <w:rsid w:val="00792D01"/>
    <w:rsid w:val="00794E1A"/>
    <w:rsid w:val="007B20C8"/>
    <w:rsid w:val="007B6C06"/>
    <w:rsid w:val="007B6DF2"/>
    <w:rsid w:val="007C1DF2"/>
    <w:rsid w:val="007C61ED"/>
    <w:rsid w:val="007C7065"/>
    <w:rsid w:val="007D7CA2"/>
    <w:rsid w:val="007E47D8"/>
    <w:rsid w:val="007F0E1A"/>
    <w:rsid w:val="007F1766"/>
    <w:rsid w:val="007F4A5A"/>
    <w:rsid w:val="008141E2"/>
    <w:rsid w:val="008207E2"/>
    <w:rsid w:val="00826022"/>
    <w:rsid w:val="00852F9F"/>
    <w:rsid w:val="00861AC8"/>
    <w:rsid w:val="00867D23"/>
    <w:rsid w:val="008730A8"/>
    <w:rsid w:val="0087353F"/>
    <w:rsid w:val="008974A5"/>
    <w:rsid w:val="00897803"/>
    <w:rsid w:val="008A2ACB"/>
    <w:rsid w:val="008B1624"/>
    <w:rsid w:val="008B642A"/>
    <w:rsid w:val="008C0839"/>
    <w:rsid w:val="008C27AE"/>
    <w:rsid w:val="008E31E6"/>
    <w:rsid w:val="008E401C"/>
    <w:rsid w:val="008F01F0"/>
    <w:rsid w:val="008F6FE0"/>
    <w:rsid w:val="00915584"/>
    <w:rsid w:val="009173DC"/>
    <w:rsid w:val="00931190"/>
    <w:rsid w:val="00935EF3"/>
    <w:rsid w:val="00941680"/>
    <w:rsid w:val="0094382C"/>
    <w:rsid w:val="00971218"/>
    <w:rsid w:val="00976E39"/>
    <w:rsid w:val="009775DC"/>
    <w:rsid w:val="00983591"/>
    <w:rsid w:val="00992649"/>
    <w:rsid w:val="009964DD"/>
    <w:rsid w:val="009977BE"/>
    <w:rsid w:val="009B2219"/>
    <w:rsid w:val="009B49CE"/>
    <w:rsid w:val="009C2FFF"/>
    <w:rsid w:val="009E1D9E"/>
    <w:rsid w:val="009E2F8B"/>
    <w:rsid w:val="009F1AB1"/>
    <w:rsid w:val="00A010B3"/>
    <w:rsid w:val="00A251C5"/>
    <w:rsid w:val="00A445D4"/>
    <w:rsid w:val="00A472CB"/>
    <w:rsid w:val="00A66753"/>
    <w:rsid w:val="00A768AA"/>
    <w:rsid w:val="00A85D23"/>
    <w:rsid w:val="00AA5CE3"/>
    <w:rsid w:val="00AA7A9D"/>
    <w:rsid w:val="00AB3B13"/>
    <w:rsid w:val="00AB765D"/>
    <w:rsid w:val="00AC2FA5"/>
    <w:rsid w:val="00AC57E2"/>
    <w:rsid w:val="00AC78FE"/>
    <w:rsid w:val="00AE68A5"/>
    <w:rsid w:val="00AF0F4B"/>
    <w:rsid w:val="00AF34D3"/>
    <w:rsid w:val="00AF57F6"/>
    <w:rsid w:val="00B03A10"/>
    <w:rsid w:val="00B06F37"/>
    <w:rsid w:val="00B26F75"/>
    <w:rsid w:val="00B3180F"/>
    <w:rsid w:val="00B31A1B"/>
    <w:rsid w:val="00B32941"/>
    <w:rsid w:val="00B44B55"/>
    <w:rsid w:val="00B74260"/>
    <w:rsid w:val="00B85CEC"/>
    <w:rsid w:val="00B92E72"/>
    <w:rsid w:val="00B942DB"/>
    <w:rsid w:val="00BA674B"/>
    <w:rsid w:val="00BB2D48"/>
    <w:rsid w:val="00BC2B01"/>
    <w:rsid w:val="00BF4F3B"/>
    <w:rsid w:val="00C00B09"/>
    <w:rsid w:val="00C0272B"/>
    <w:rsid w:val="00C23CBC"/>
    <w:rsid w:val="00C24B85"/>
    <w:rsid w:val="00C36940"/>
    <w:rsid w:val="00C37420"/>
    <w:rsid w:val="00C407FD"/>
    <w:rsid w:val="00C45980"/>
    <w:rsid w:val="00C57CCF"/>
    <w:rsid w:val="00C6197A"/>
    <w:rsid w:val="00C64711"/>
    <w:rsid w:val="00C70581"/>
    <w:rsid w:val="00C750DC"/>
    <w:rsid w:val="00C7554F"/>
    <w:rsid w:val="00C8359D"/>
    <w:rsid w:val="00CA6BA3"/>
    <w:rsid w:val="00CB0296"/>
    <w:rsid w:val="00CB693B"/>
    <w:rsid w:val="00CC4B2A"/>
    <w:rsid w:val="00CD06AE"/>
    <w:rsid w:val="00CD3A73"/>
    <w:rsid w:val="00CD5684"/>
    <w:rsid w:val="00CD5A4F"/>
    <w:rsid w:val="00CE50D2"/>
    <w:rsid w:val="00CE6A50"/>
    <w:rsid w:val="00CF0099"/>
    <w:rsid w:val="00D01EA4"/>
    <w:rsid w:val="00D155C8"/>
    <w:rsid w:val="00D1751A"/>
    <w:rsid w:val="00D45A57"/>
    <w:rsid w:val="00D5417C"/>
    <w:rsid w:val="00D57973"/>
    <w:rsid w:val="00D62EE4"/>
    <w:rsid w:val="00D651F9"/>
    <w:rsid w:val="00D70C1A"/>
    <w:rsid w:val="00D74DD8"/>
    <w:rsid w:val="00D81DA9"/>
    <w:rsid w:val="00DA2547"/>
    <w:rsid w:val="00DA2EA4"/>
    <w:rsid w:val="00DA3D21"/>
    <w:rsid w:val="00DA3DB8"/>
    <w:rsid w:val="00DB5B2D"/>
    <w:rsid w:val="00DC2B98"/>
    <w:rsid w:val="00DE274E"/>
    <w:rsid w:val="00DE3752"/>
    <w:rsid w:val="00DF258A"/>
    <w:rsid w:val="00DF4E45"/>
    <w:rsid w:val="00E20F04"/>
    <w:rsid w:val="00E25127"/>
    <w:rsid w:val="00E2527C"/>
    <w:rsid w:val="00E34CDE"/>
    <w:rsid w:val="00E60359"/>
    <w:rsid w:val="00E614E7"/>
    <w:rsid w:val="00E6650E"/>
    <w:rsid w:val="00E7184A"/>
    <w:rsid w:val="00E73226"/>
    <w:rsid w:val="00E77C47"/>
    <w:rsid w:val="00E870E1"/>
    <w:rsid w:val="00E8725A"/>
    <w:rsid w:val="00E96BCB"/>
    <w:rsid w:val="00EA639D"/>
    <w:rsid w:val="00EB5B5A"/>
    <w:rsid w:val="00EB7178"/>
    <w:rsid w:val="00EB7978"/>
    <w:rsid w:val="00EC4F58"/>
    <w:rsid w:val="00ED19EE"/>
    <w:rsid w:val="00EE272C"/>
    <w:rsid w:val="00F04C72"/>
    <w:rsid w:val="00F062BC"/>
    <w:rsid w:val="00F171EE"/>
    <w:rsid w:val="00F202D8"/>
    <w:rsid w:val="00F238CD"/>
    <w:rsid w:val="00F264A8"/>
    <w:rsid w:val="00F5314C"/>
    <w:rsid w:val="00F55696"/>
    <w:rsid w:val="00F5701E"/>
    <w:rsid w:val="00F600A2"/>
    <w:rsid w:val="00F61BDD"/>
    <w:rsid w:val="00F71B4D"/>
    <w:rsid w:val="00F77061"/>
    <w:rsid w:val="00F9038F"/>
    <w:rsid w:val="00F96499"/>
    <w:rsid w:val="00F97CCA"/>
    <w:rsid w:val="00FA2BF8"/>
    <w:rsid w:val="00FC3A18"/>
    <w:rsid w:val="00FD2E85"/>
    <w:rsid w:val="00FE4C8C"/>
    <w:rsid w:val="00FF43D8"/>
    <w:rsid w:val="00FF4F76"/>
    <w:rsid w:val="092399A7"/>
    <w:rsid w:val="09A17697"/>
    <w:rsid w:val="0A89F703"/>
    <w:rsid w:val="1DBCB7FB"/>
    <w:rsid w:val="1EC45D39"/>
    <w:rsid w:val="305E0069"/>
    <w:rsid w:val="321A5490"/>
    <w:rsid w:val="3D526727"/>
    <w:rsid w:val="454A0F04"/>
    <w:rsid w:val="497E8D83"/>
    <w:rsid w:val="55257292"/>
    <w:rsid w:val="590E6346"/>
    <w:rsid w:val="6CCFC4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D8737FF"/>
  <w15:docId w15:val="{AAB26657-CD32-404F-90D1-72678DF24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359D"/>
    <w:pPr>
      <w:spacing w:before="0" w:after="0" w:line="240" w:lineRule="auto"/>
    </w:pPr>
    <w:rPr>
      <w:rFonts w:ascii="Calibri" w:hAnsi="Calibri" w:cs="Times New Roman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DA4"/>
    <w:pPr>
      <w:spacing w:before="200" w:line="276" w:lineRule="auto"/>
      <w:outlineLvl w:val="0"/>
    </w:pPr>
    <w:rPr>
      <w:rFonts w:asciiTheme="minorHAnsi" w:hAnsiTheme="minorHAnsi" w:cstheme="minorBidi"/>
      <w:b/>
      <w:bCs/>
      <w:caps/>
      <w:spacing w:val="15"/>
      <w:sz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0B6D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00" w:line="276" w:lineRule="auto"/>
      <w:outlineLvl w:val="1"/>
    </w:pPr>
    <w:rPr>
      <w:rFonts w:asciiTheme="minorHAnsi" w:hAnsiTheme="minorHAnsi" w:cstheme="minorBidi"/>
      <w:caps/>
      <w:spacing w:val="15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B6D"/>
    <w:pPr>
      <w:pBdr>
        <w:top w:val="single" w:sz="6" w:space="2" w:color="4F81BD" w:themeColor="accent1"/>
        <w:left w:val="single" w:sz="6" w:space="2" w:color="4F81BD" w:themeColor="accent1"/>
      </w:pBdr>
      <w:spacing w:before="300" w:line="276" w:lineRule="auto"/>
      <w:outlineLvl w:val="2"/>
    </w:pPr>
    <w:rPr>
      <w:rFonts w:asciiTheme="minorHAnsi" w:hAnsiTheme="minorHAnsi" w:cstheme="minorBidi"/>
      <w:caps/>
      <w:color w:val="243F60" w:themeColor="accent1" w:themeShade="7F"/>
      <w:spacing w:val="15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6D"/>
    <w:pPr>
      <w:pBdr>
        <w:top w:val="dotted" w:sz="6" w:space="2" w:color="4F81BD" w:themeColor="accent1"/>
        <w:left w:val="dotted" w:sz="6" w:space="2" w:color="4F81BD" w:themeColor="accent1"/>
      </w:pBdr>
      <w:spacing w:before="300" w:line="276" w:lineRule="auto"/>
      <w:outlineLvl w:val="3"/>
    </w:pPr>
    <w:rPr>
      <w:rFonts w:asciiTheme="minorHAnsi" w:hAnsiTheme="minorHAnsi" w:cstheme="minorBidi"/>
      <w:caps/>
      <w:color w:val="365F91" w:themeColor="accent1" w:themeShade="BF"/>
      <w:spacing w:val="10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6D"/>
    <w:pPr>
      <w:pBdr>
        <w:bottom w:val="single" w:sz="6" w:space="1" w:color="4F81BD" w:themeColor="accent1"/>
      </w:pBdr>
      <w:spacing w:before="300" w:line="276" w:lineRule="auto"/>
      <w:outlineLvl w:val="4"/>
    </w:pPr>
    <w:rPr>
      <w:rFonts w:asciiTheme="minorHAnsi" w:hAnsiTheme="minorHAnsi" w:cstheme="minorBidi"/>
      <w:caps/>
      <w:color w:val="365F91" w:themeColor="accent1" w:themeShade="BF"/>
      <w:spacing w:val="10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6D"/>
    <w:pPr>
      <w:pBdr>
        <w:bottom w:val="dotted" w:sz="6" w:space="1" w:color="4F81BD" w:themeColor="accent1"/>
      </w:pBdr>
      <w:spacing w:before="300" w:line="276" w:lineRule="auto"/>
      <w:outlineLvl w:val="5"/>
    </w:pPr>
    <w:rPr>
      <w:rFonts w:asciiTheme="minorHAnsi" w:hAnsiTheme="minorHAnsi" w:cstheme="minorBidi"/>
      <w:caps/>
      <w:color w:val="365F91" w:themeColor="accent1" w:themeShade="BF"/>
      <w:spacing w:val="10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6D"/>
    <w:pPr>
      <w:spacing w:before="300" w:line="276" w:lineRule="auto"/>
      <w:outlineLvl w:val="6"/>
    </w:pPr>
    <w:rPr>
      <w:rFonts w:asciiTheme="minorHAnsi" w:hAnsiTheme="minorHAnsi" w:cstheme="minorBidi"/>
      <w:caps/>
      <w:color w:val="365F91" w:themeColor="accent1" w:themeShade="BF"/>
      <w:spacing w:val="10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6D"/>
    <w:pPr>
      <w:spacing w:before="300" w:line="276" w:lineRule="auto"/>
      <w:outlineLvl w:val="7"/>
    </w:pPr>
    <w:rPr>
      <w:rFonts w:asciiTheme="minorHAnsi" w:hAnsiTheme="minorHAnsi" w:cstheme="minorBidi"/>
      <w:caps/>
      <w:spacing w:val="10"/>
      <w:sz w:val="18"/>
      <w:szCs w:val="18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6D"/>
    <w:pPr>
      <w:spacing w:before="300" w:line="276" w:lineRule="auto"/>
      <w:outlineLvl w:val="8"/>
    </w:pPr>
    <w:rPr>
      <w:rFonts w:asciiTheme="minorHAnsi" w:hAnsiTheme="minorHAnsi" w:cstheme="minorBidi"/>
      <w:i/>
      <w:caps/>
      <w:spacing w:val="10"/>
      <w:sz w:val="18"/>
      <w:szCs w:val="1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6DA4"/>
    <w:rPr>
      <w:b/>
      <w:bCs/>
      <w:caps/>
      <w:spacing w:val="15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0B6D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B6D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6D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6D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6D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6D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6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6D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0B6D"/>
    <w:pPr>
      <w:spacing w:before="200" w:after="200" w:line="276" w:lineRule="auto"/>
    </w:pPr>
    <w:rPr>
      <w:rFonts w:asciiTheme="minorHAnsi" w:hAnsiTheme="minorHAnsi" w:cstheme="minorBidi"/>
      <w:b/>
      <w:bCs/>
      <w:color w:val="365F91" w:themeColor="accent1" w:themeShade="BF"/>
      <w:sz w:val="16"/>
      <w:szCs w:val="16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580B6D"/>
    <w:pPr>
      <w:spacing w:before="720" w:after="200" w:line="276" w:lineRule="auto"/>
    </w:pPr>
    <w:rPr>
      <w:rFonts w:asciiTheme="minorHAnsi" w:hAnsiTheme="minorHAnsi" w:cstheme="minorBidi"/>
      <w:caps/>
      <w:color w:val="4F81BD" w:themeColor="accent1"/>
      <w:spacing w:val="10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580B6D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0B6D"/>
    <w:pPr>
      <w:spacing w:before="200" w:after="1000"/>
    </w:pPr>
    <w:rPr>
      <w:rFonts w:asciiTheme="minorHAnsi" w:hAnsiTheme="minorHAnsi" w:cstheme="minorBidi"/>
      <w:caps/>
      <w:color w:val="595959" w:themeColor="text1" w:themeTint="A6"/>
      <w:spacing w:val="10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580B6D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580B6D"/>
    <w:rPr>
      <w:b/>
      <w:bCs/>
    </w:rPr>
  </w:style>
  <w:style w:type="character" w:styleId="Emphasis">
    <w:name w:val="Emphasis"/>
    <w:uiPriority w:val="20"/>
    <w:qFormat/>
    <w:rsid w:val="00580B6D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580B6D"/>
    <w:rPr>
      <w:rFonts w:asciiTheme="minorHAnsi" w:hAnsiTheme="minorHAnsi" w:cstheme="minorBid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80B6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580B6D"/>
    <w:pPr>
      <w:spacing w:before="200" w:after="200" w:line="276" w:lineRule="auto"/>
      <w:ind w:left="720"/>
      <w:contextualSpacing/>
    </w:pPr>
    <w:rPr>
      <w:rFonts w:asciiTheme="minorHAnsi" w:hAnsiTheme="minorHAnsi" w:cstheme="minorBidi"/>
      <w:sz w:val="20"/>
      <w:szCs w:val="20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580B6D"/>
    <w:pPr>
      <w:spacing w:before="200" w:after="200" w:line="276" w:lineRule="auto"/>
    </w:pPr>
    <w:rPr>
      <w:rFonts w:asciiTheme="minorHAnsi" w:hAnsiTheme="minorHAnsi" w:cstheme="minorBidi"/>
      <w:i/>
      <w:iCs/>
      <w:sz w:val="20"/>
      <w:szCs w:val="20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580B6D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0B6D"/>
    <w:pPr>
      <w:pBdr>
        <w:top w:val="single" w:sz="4" w:space="10" w:color="4F81BD" w:themeColor="accent1"/>
        <w:left w:val="single" w:sz="4" w:space="10" w:color="4F81BD" w:themeColor="accent1"/>
      </w:pBdr>
      <w:spacing w:before="200" w:line="276" w:lineRule="auto"/>
      <w:ind w:left="1296" w:right="1152"/>
      <w:jc w:val="both"/>
    </w:pPr>
    <w:rPr>
      <w:rFonts w:asciiTheme="minorHAnsi" w:hAnsiTheme="minorHAnsi" w:cstheme="minorBidi"/>
      <w:i/>
      <w:iCs/>
      <w:color w:val="4F81BD" w:themeColor="accent1"/>
      <w:sz w:val="20"/>
      <w:szCs w:val="20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0B6D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580B6D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580B6D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580B6D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580B6D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580B6D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0B6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359D"/>
    <w:rPr>
      <w:color w:val="0000FF"/>
      <w:u w:val="single"/>
    </w:rPr>
  </w:style>
  <w:style w:type="paragraph" w:customStyle="1" w:styleId="Default">
    <w:name w:val="Default"/>
    <w:rsid w:val="00C8359D"/>
    <w:pPr>
      <w:widowControl w:val="0"/>
      <w:autoSpaceDE w:val="0"/>
      <w:autoSpaceDN w:val="0"/>
      <w:adjustRightInd w:val="0"/>
      <w:spacing w:before="0" w:after="0" w:line="240" w:lineRule="auto"/>
    </w:pPr>
    <w:rPr>
      <w:rFonts w:ascii="Times New Roman" w:eastAsia="Cambria" w:hAnsi="Times New Roman" w:cs="Times New Roman"/>
      <w:color w:val="000000"/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C8359D"/>
  </w:style>
  <w:style w:type="paragraph" w:styleId="BalloonText">
    <w:name w:val="Balloon Text"/>
    <w:basedOn w:val="Normal"/>
    <w:link w:val="BalloonTextChar"/>
    <w:rsid w:val="005A6D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6DA4"/>
    <w:rPr>
      <w:rFonts w:ascii="Tahoma" w:hAnsi="Tahoma" w:cs="Tahoma"/>
      <w:sz w:val="16"/>
      <w:szCs w:val="16"/>
      <w:lang w:bidi="ar-SA"/>
    </w:rPr>
  </w:style>
  <w:style w:type="character" w:styleId="FollowedHyperlink">
    <w:name w:val="FollowedHyperlink"/>
    <w:basedOn w:val="DefaultParagraphFont"/>
    <w:rsid w:val="005A6DA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B31A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31A1B"/>
    <w:rPr>
      <w:rFonts w:ascii="Calibri" w:hAnsi="Calibri" w:cs="Times New Roman"/>
      <w:lang w:bidi="ar-SA"/>
    </w:rPr>
  </w:style>
  <w:style w:type="paragraph" w:styleId="Footer">
    <w:name w:val="footer"/>
    <w:basedOn w:val="Normal"/>
    <w:link w:val="FooterChar"/>
    <w:rsid w:val="00B31A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31A1B"/>
    <w:rPr>
      <w:rFonts w:ascii="Calibri" w:hAnsi="Calibri" w:cs="Times New Roman"/>
      <w:lang w:bidi="ar-SA"/>
    </w:rPr>
  </w:style>
  <w:style w:type="character" w:styleId="CommentReference">
    <w:name w:val="annotation reference"/>
    <w:basedOn w:val="DefaultParagraphFont"/>
    <w:semiHidden/>
    <w:unhideWhenUsed/>
    <w:rsid w:val="0087353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735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7353F"/>
    <w:rPr>
      <w:rFonts w:ascii="Calibri" w:hAnsi="Calibri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35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353F"/>
    <w:rPr>
      <w:rFonts w:ascii="Calibri" w:hAnsi="Calibri" w:cs="Times New Roman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87353F"/>
    <w:pPr>
      <w:spacing w:before="0" w:after="0" w:line="240" w:lineRule="auto"/>
    </w:pPr>
    <w:rPr>
      <w:rFonts w:ascii="Calibri" w:hAnsi="Calibri" w:cs="Times New Roman"/>
      <w:lang w:bidi="ar-SA"/>
    </w:rPr>
  </w:style>
  <w:style w:type="paragraph" w:customStyle="1" w:styleId="paragraph">
    <w:name w:val="paragraph"/>
    <w:basedOn w:val="Normal"/>
    <w:rsid w:val="0075592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75592C"/>
  </w:style>
  <w:style w:type="table" w:styleId="TableGrid">
    <w:name w:val="Table Grid"/>
    <w:basedOn w:val="TableNormal"/>
    <w:uiPriority w:val="39"/>
    <w:rsid w:val="0075592C"/>
    <w:pPr>
      <w:spacing w:before="0" w:after="0" w:line="240" w:lineRule="auto"/>
    </w:pPr>
    <w:rPr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237F8D0945B439A5431E789F0EEE3" ma:contentTypeVersion="16" ma:contentTypeDescription="Create a new document." ma:contentTypeScope="" ma:versionID="388e81adbdb4dfde69927b801fb41644">
  <xsd:schema xmlns:xsd="http://www.w3.org/2001/XMLSchema" xmlns:xs="http://www.w3.org/2001/XMLSchema" xmlns:p="http://schemas.microsoft.com/office/2006/metadata/properties" xmlns:ns2="ea20a885-74d7-48f3-8484-9606ca1e6fc6" xmlns:ns3="5a4b1bcb-7f27-4b5a-8fd6-c9b520912dc4" targetNamespace="http://schemas.microsoft.com/office/2006/metadata/properties" ma:root="true" ma:fieldsID="cc47ca084cc4e69c67bda6acc610e02c" ns2:_="" ns3:_="">
    <xsd:import namespace="ea20a885-74d7-48f3-8484-9606ca1e6fc6"/>
    <xsd:import namespace="5a4b1bcb-7f27-4b5a-8fd6-c9b520912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0a885-74d7-48f3-8484-9606ca1e6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22be46-4812-4b26-9bc5-fd804f41ea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b1bcb-7f27-4b5a-8fd6-c9b520912d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04b95f1-abb3-4dc9-bcde-6a2033fd2dff}" ma:internalName="TaxCatchAll" ma:showField="CatchAllData" ma:web="5a4b1bcb-7f27-4b5a-8fd6-c9b520912d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a4b1bcb-7f27-4b5a-8fd6-c9b520912dc4">
      <UserInfo>
        <DisplayName>Sarah Kinder</DisplayName>
        <AccountId>73</AccountId>
        <AccountType/>
      </UserInfo>
    </SharedWithUsers>
    <TaxCatchAll xmlns="5a4b1bcb-7f27-4b5a-8fd6-c9b520912dc4" xsi:nil="true"/>
    <lcf76f155ced4ddcb4097134ff3c332f xmlns="ea20a885-74d7-48f3-8484-9606ca1e6f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26ACA7-B4FA-4144-8F4B-841D63170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20a885-74d7-48f3-8484-9606ca1e6fc6"/>
    <ds:schemaRef ds:uri="5a4b1bcb-7f27-4b5a-8fd6-c9b520912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D9E77C-2E0D-4C89-91F6-A5AE74D5E1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5DB9F1-BADB-49E2-B631-2BF9119AF21E}">
  <ds:schemaRefs>
    <ds:schemaRef ds:uri="http://schemas.microsoft.com/office/2006/metadata/properties"/>
    <ds:schemaRef ds:uri="http://schemas.microsoft.com/office/infopath/2007/PartnerControls"/>
    <ds:schemaRef ds:uri="5a4b1bcb-7f27-4b5a-8fd6-c9b520912dc4"/>
    <ds:schemaRef ds:uri="ea20a885-74d7-48f3-8484-9606ca1e6f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1242</Characters>
  <Application>Microsoft Office Word</Application>
  <DocSecurity>0</DocSecurity>
  <Lines>3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AM 2023 Community Proclamation</vt:lpstr>
    </vt:vector>
  </TitlesOfParts>
  <Company>ACL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M 2023 Community Proclamation</dc:title>
  <dc:subject>Older Americans Month 2021</dc:subject>
  <dc:creator>The Administration for Community Living (ACL)</dc:creator>
  <cp:keywords/>
  <cp:lastModifiedBy>Amari Allah</cp:lastModifiedBy>
  <cp:revision>3</cp:revision>
  <cp:lastPrinted>2019-02-21T19:51:00Z</cp:lastPrinted>
  <dcterms:created xsi:type="dcterms:W3CDTF">2023-04-28T18:23:00Z</dcterms:created>
  <dcterms:modified xsi:type="dcterms:W3CDTF">2023-05-02T16:59:00Z</dcterms:modified>
  <cp:contentStatus>Templat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237F8D0945B439A5431E789F0EEE3</vt:lpwstr>
  </property>
  <property fmtid="{D5CDD505-2E9C-101B-9397-08002B2CF9AE}" pid="3" name="GrammarlyDocumentId">
    <vt:lpwstr>86d9b065532a5ad00fb7c0e1cf110b42fea0ff799b840ac03fcf37141e530587</vt:lpwstr>
  </property>
  <property fmtid="{D5CDD505-2E9C-101B-9397-08002B2CF9AE}" pid="4" name="MediaServiceImageTags">
    <vt:lpwstr/>
  </property>
</Properties>
</file>